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B12176" w14:textId="325DA327" w:rsidR="004A69E0" w:rsidRDefault="0024067E">
      <w:r>
        <w:t xml:space="preserve">Users are identified with their user type (staff and patient) and the username. In staff there are several users: reception, pharmacy, lab, nurse and doctor. </w:t>
      </w:r>
    </w:p>
    <w:p w14:paraId="121B9C20" w14:textId="77777777" w:rsidR="0024067E" w:rsidRDefault="0024067E">
      <w:r>
        <w:t>All users have their own medical details record including personal details, sickness details, drugs prescription and lab test prescription.</w:t>
      </w:r>
    </w:p>
    <w:p w14:paraId="4DBC391D" w14:textId="77777777" w:rsidR="0024067E" w:rsidRDefault="0024067E">
      <w:r>
        <w:t xml:space="preserve">Any user can edit and read their personal details. </w:t>
      </w:r>
    </w:p>
    <w:p w14:paraId="03BDFE63" w14:textId="77777777" w:rsidR="0024067E" w:rsidRDefault="0024067E">
      <w:r>
        <w:t xml:space="preserve">Patient user can read his medical details and can’t edit them. </w:t>
      </w:r>
    </w:p>
    <w:p w14:paraId="4B676665" w14:textId="77777777" w:rsidR="0024067E" w:rsidRDefault="0024067E">
      <w:r>
        <w:t>In the staff category,</w:t>
      </w:r>
    </w:p>
    <w:p w14:paraId="14957ED5" w14:textId="77777777" w:rsidR="0024067E" w:rsidRDefault="0024067E">
      <w:r>
        <w:t xml:space="preserve">Reception user can read personal and sickness details of any user and can’t edit anything. </w:t>
      </w:r>
    </w:p>
    <w:p w14:paraId="253F8015" w14:textId="77777777" w:rsidR="0024067E" w:rsidRDefault="0024067E">
      <w:r>
        <w:t xml:space="preserve">Pharmacy user can read personal, sickness, drugs details of any user and can’t edit anything. </w:t>
      </w:r>
    </w:p>
    <w:p w14:paraId="6EC2602C" w14:textId="77777777" w:rsidR="0024067E" w:rsidRDefault="0024067E">
      <w:r>
        <w:t xml:space="preserve">Lab user can read personal, sickness and reports of any user and can edit test prescription of any user. </w:t>
      </w:r>
    </w:p>
    <w:p w14:paraId="3EC8F7D0" w14:textId="6C348AE7" w:rsidR="00A809E8" w:rsidRDefault="0024067E">
      <w:r>
        <w:t>Nurse user can read personal, sickness, drugs</w:t>
      </w:r>
      <w:r w:rsidR="004A69E0">
        <w:t xml:space="preserve"> and</w:t>
      </w:r>
      <w:r>
        <w:t xml:space="preserve"> test sections of any user and can write sickness details.</w:t>
      </w:r>
    </w:p>
    <w:p w14:paraId="021CB806" w14:textId="50201C75" w:rsidR="004A69E0" w:rsidRDefault="0024067E">
      <w:r>
        <w:t xml:space="preserve">Doctor user can </w:t>
      </w:r>
      <w:r w:rsidR="004A69E0">
        <w:t>read personal, sickness, drugs and test sections of any user and can write sickness and drugs sections of any user.</w:t>
      </w:r>
    </w:p>
    <w:p w14:paraId="1584EA7D" w14:textId="647BD2AF" w:rsidR="004A69E0" w:rsidRDefault="004A69E0">
      <w:r>
        <w:t>Username format for patient – patient1@abc</w:t>
      </w:r>
    </w:p>
    <w:p w14:paraId="7D4E7D1B" w14:textId="55C30B6C" w:rsidR="004A69E0" w:rsidRDefault="004A69E0">
      <w:r>
        <w:t>Username format for staff _ reception1@reception, pharmacy1@pharmacy, lab1@lab, nurse1@nurse, doc1@doc</w:t>
      </w:r>
    </w:p>
    <w:p w14:paraId="2CA4A7A7" w14:textId="77777777" w:rsidR="004A69E0" w:rsidRDefault="004A69E0">
      <w:r>
        <w:t xml:space="preserve">Staff users are identified from the username format. </w:t>
      </w:r>
    </w:p>
    <w:p w14:paraId="369A14E3" w14:textId="0EDB6DA7" w:rsidR="004A69E0" w:rsidRDefault="004A69E0">
      <w:r>
        <w:t xml:space="preserve">Assumption: For the staff, usernames were given before by the hospital administration. </w:t>
      </w:r>
    </w:p>
    <w:p w14:paraId="130A66B5" w14:textId="1112D95E" w:rsidR="00521662" w:rsidRDefault="00521662"/>
    <w:p w14:paraId="1B2993B0" w14:textId="668BAC62" w:rsidR="00521662" w:rsidRDefault="009866DD">
      <w:r>
        <w:t>Test run</w:t>
      </w:r>
      <w:r w:rsidR="00F621A1">
        <w:t xml:space="preserve"> 1</w:t>
      </w:r>
    </w:p>
    <w:p w14:paraId="0F782780" w14:textId="438D20F5" w:rsidR="005E1B12" w:rsidRDefault="005E1B12">
      <w:r>
        <w:t xml:space="preserve">Register as a patient </w:t>
      </w:r>
    </w:p>
    <w:p w14:paraId="18363498" w14:textId="059CCAD8" w:rsidR="005E1B12" w:rsidRDefault="005E1B12">
      <w:r>
        <w:t>username: patient1</w:t>
      </w:r>
    </w:p>
    <w:p w14:paraId="6B1E72E5" w14:textId="6D148DEA" w:rsidR="005E1B12" w:rsidRDefault="005E1B12">
      <w:r>
        <w:t>password: a</w:t>
      </w:r>
    </w:p>
    <w:p w14:paraId="48954544" w14:textId="31CDE03C" w:rsidR="005E1B12" w:rsidRDefault="005E1B12">
      <w:r>
        <w:t>Login</w:t>
      </w:r>
    </w:p>
    <w:p w14:paraId="42201911" w14:textId="0DCB6D78" w:rsidR="005E1B12" w:rsidRDefault="005E1B12">
      <w:r>
        <w:t>Trying to read patient 1 personal details</w:t>
      </w:r>
    </w:p>
    <w:p w14:paraId="50333EB4" w14:textId="6BDA4ABA" w:rsidR="005E1B12" w:rsidRDefault="00921558">
      <w:r>
        <w:t>Reads</w:t>
      </w:r>
      <w:r w:rsidR="005E1B12">
        <w:t xml:space="preserve"> his details</w:t>
      </w:r>
    </w:p>
    <w:p w14:paraId="4A13CF79" w14:textId="243592DB" w:rsidR="005E1B12" w:rsidRDefault="00921558">
      <w:r>
        <w:t>Writes</w:t>
      </w:r>
      <w:r w:rsidR="005E1B12">
        <w:t xml:space="preserve"> to his details</w:t>
      </w:r>
    </w:p>
    <w:p w14:paraId="489F787E" w14:textId="7E2F06C7" w:rsidR="005E1B12" w:rsidRDefault="00921558">
      <w:r>
        <w:t>Reads</w:t>
      </w:r>
      <w:r w:rsidR="005E1B12">
        <w:t xml:space="preserve"> his details</w:t>
      </w:r>
    </w:p>
    <w:p w14:paraId="2E92D0E1" w14:textId="2F4F3276" w:rsidR="00664B54" w:rsidRDefault="00664B54">
      <w:r>
        <w:t>Exit</w:t>
      </w:r>
    </w:p>
    <w:p w14:paraId="56FDF570" w14:textId="77777777" w:rsidR="00521662" w:rsidRDefault="00521662" w:rsidP="00521662">
      <w:pPr>
        <w:spacing w:after="0"/>
      </w:pPr>
      <w:r>
        <w:lastRenderedPageBreak/>
        <w:t>E:\Programming\python&gt;python Csec.py</w:t>
      </w:r>
    </w:p>
    <w:p w14:paraId="67BDB834" w14:textId="77777777" w:rsidR="00521662" w:rsidRDefault="00521662" w:rsidP="00521662">
      <w:pPr>
        <w:spacing w:after="0"/>
      </w:pPr>
      <w:r>
        <w:t>function (register, login, details or 0) :</w:t>
      </w:r>
    </w:p>
    <w:p w14:paraId="7450A005" w14:textId="77777777" w:rsidR="00521662" w:rsidRDefault="00521662" w:rsidP="00521662">
      <w:pPr>
        <w:spacing w:after="0"/>
      </w:pPr>
      <w:r>
        <w:t>register</w:t>
      </w:r>
    </w:p>
    <w:p w14:paraId="5417C6B1" w14:textId="77777777" w:rsidR="00521662" w:rsidRDefault="00521662" w:rsidP="00521662">
      <w:pPr>
        <w:spacing w:after="0"/>
      </w:pPr>
      <w:r>
        <w:t>/***********User Registration*********/</w:t>
      </w:r>
    </w:p>
    <w:p w14:paraId="2F2E5D47" w14:textId="77777777" w:rsidR="00521662" w:rsidRDefault="00521662" w:rsidP="00521662">
      <w:pPr>
        <w:spacing w:after="0"/>
      </w:pPr>
      <w:r>
        <w:t>username: patient2</w:t>
      </w:r>
    </w:p>
    <w:p w14:paraId="20BD32A1" w14:textId="77777777" w:rsidR="00521662" w:rsidRDefault="00521662" w:rsidP="00521662">
      <w:pPr>
        <w:spacing w:after="0"/>
      </w:pPr>
      <w:r>
        <w:t>password</w:t>
      </w:r>
    </w:p>
    <w:p w14:paraId="154C090E" w14:textId="77777777" w:rsidR="00521662" w:rsidRDefault="00521662" w:rsidP="00521662">
      <w:pPr>
        <w:spacing w:after="0"/>
      </w:pPr>
      <w:r>
        <w:t>confirm_password</w:t>
      </w:r>
    </w:p>
    <w:p w14:paraId="21042B44" w14:textId="77777777" w:rsidR="00521662" w:rsidRDefault="00521662" w:rsidP="00521662">
      <w:pPr>
        <w:spacing w:after="0"/>
      </w:pPr>
      <w:r>
        <w:t>user_type (staff or patient): patient</w:t>
      </w:r>
    </w:p>
    <w:p w14:paraId="37FC86A0" w14:textId="77777777" w:rsidR="00521662" w:rsidRDefault="00521662" w:rsidP="00521662">
      <w:pPr>
        <w:spacing w:after="0"/>
      </w:pPr>
      <w:r>
        <w:t xml:space="preserve">Registration Successfull        </w:t>
      </w:r>
    </w:p>
    <w:p w14:paraId="6DC5876E" w14:textId="77777777" w:rsidR="00521662" w:rsidRDefault="00521662" w:rsidP="00521662">
      <w:pPr>
        <w:spacing w:after="0"/>
      </w:pPr>
      <w:r>
        <w:t>/***********User Login*********/</w:t>
      </w:r>
    </w:p>
    <w:p w14:paraId="4DE988F6" w14:textId="77777777" w:rsidR="00521662" w:rsidRDefault="00521662" w:rsidP="00521662">
      <w:pPr>
        <w:spacing w:after="0"/>
      </w:pPr>
      <w:r>
        <w:t>Login Successful</w:t>
      </w:r>
    </w:p>
    <w:p w14:paraId="133824E7" w14:textId="77777777" w:rsidR="00521662" w:rsidRDefault="00521662" w:rsidP="00521662">
      <w:pPr>
        <w:spacing w:after="0"/>
      </w:pPr>
      <w:r>
        <w:t>/***********Patient Details*********/</w:t>
      </w:r>
    </w:p>
    <w:p w14:paraId="6BEC7C18" w14:textId="77777777" w:rsidR="00521662" w:rsidRDefault="00521662" w:rsidP="00521662">
      <w:pPr>
        <w:spacing w:after="0"/>
      </w:pPr>
      <w:r>
        <w:t>Enter the username of the patient: patient1</w:t>
      </w:r>
    </w:p>
    <w:p w14:paraId="3DFE0F1F" w14:textId="77777777" w:rsidR="00521662" w:rsidRDefault="00521662" w:rsidP="00521662">
      <w:pPr>
        <w:spacing w:after="0"/>
      </w:pPr>
      <w:r>
        <w:t>Records Found</w:t>
      </w:r>
    </w:p>
    <w:p w14:paraId="5696EBE1" w14:textId="77777777" w:rsidR="00521662" w:rsidRDefault="00521662" w:rsidP="00521662">
      <w:pPr>
        <w:spacing w:after="0"/>
      </w:pPr>
      <w:r>
        <w:t>Enter the section you want(personal, sickness, drugs, lab): personal</w:t>
      </w:r>
    </w:p>
    <w:p w14:paraId="76E40BD9" w14:textId="77777777" w:rsidR="00521662" w:rsidRDefault="00521662" w:rsidP="00521662">
      <w:pPr>
        <w:spacing w:after="0"/>
      </w:pPr>
      <w:r>
        <w:t>Enter the process you want(read, write): read</w:t>
      </w:r>
    </w:p>
    <w:p w14:paraId="25A7805D" w14:textId="77777777" w:rsidR="00521662" w:rsidRDefault="00521662" w:rsidP="00521662">
      <w:pPr>
        <w:spacing w:after="0"/>
      </w:pPr>
      <w:r>
        <w:t>You do not have permission</w:t>
      </w:r>
    </w:p>
    <w:p w14:paraId="25F4456E" w14:textId="77777777" w:rsidR="00521662" w:rsidRDefault="00521662" w:rsidP="00521662">
      <w:pPr>
        <w:spacing w:after="0"/>
      </w:pPr>
      <w:r>
        <w:t>function (register, login, details or 0) :</w:t>
      </w:r>
    </w:p>
    <w:p w14:paraId="2718580A" w14:textId="77777777" w:rsidR="00521662" w:rsidRDefault="00521662" w:rsidP="00521662">
      <w:pPr>
        <w:spacing w:after="0"/>
      </w:pPr>
      <w:r>
        <w:t>details</w:t>
      </w:r>
    </w:p>
    <w:p w14:paraId="6BF6519F" w14:textId="77777777" w:rsidR="00521662" w:rsidRDefault="00521662" w:rsidP="00521662">
      <w:pPr>
        <w:spacing w:after="0"/>
      </w:pPr>
      <w:r>
        <w:t>/***********Patient Details*********/</w:t>
      </w:r>
    </w:p>
    <w:p w14:paraId="63A6205E" w14:textId="77777777" w:rsidR="00521662" w:rsidRDefault="00521662" w:rsidP="00521662">
      <w:pPr>
        <w:spacing w:after="0"/>
      </w:pPr>
      <w:r>
        <w:t>Enter the username of the patient: patient2</w:t>
      </w:r>
    </w:p>
    <w:p w14:paraId="3AF6FB5F" w14:textId="77777777" w:rsidR="00521662" w:rsidRDefault="00521662" w:rsidP="00521662">
      <w:pPr>
        <w:spacing w:after="0"/>
      </w:pPr>
      <w:r>
        <w:t>Records Found</w:t>
      </w:r>
    </w:p>
    <w:p w14:paraId="3016305F" w14:textId="77777777" w:rsidR="00521662" w:rsidRDefault="00521662" w:rsidP="00521662">
      <w:pPr>
        <w:spacing w:after="0"/>
      </w:pPr>
      <w:r>
        <w:t>Enter the section you want(personal, sickness, drugs, lab): personal</w:t>
      </w:r>
    </w:p>
    <w:p w14:paraId="5E4A8394" w14:textId="77777777" w:rsidR="00521662" w:rsidRDefault="00521662" w:rsidP="00521662">
      <w:pPr>
        <w:spacing w:after="0"/>
      </w:pPr>
      <w:r>
        <w:t>Enter the process you want(read, write): read</w:t>
      </w:r>
    </w:p>
    <w:p w14:paraId="6BA6A126" w14:textId="77777777" w:rsidR="00521662" w:rsidRDefault="00521662" w:rsidP="00521662">
      <w:pPr>
        <w:spacing w:after="0"/>
      </w:pPr>
    </w:p>
    <w:p w14:paraId="72812D95" w14:textId="77777777" w:rsidR="00521662" w:rsidRDefault="00521662" w:rsidP="00521662">
      <w:pPr>
        <w:spacing w:after="0"/>
      </w:pPr>
      <w:r>
        <w:t>function (register, login, details or 0) :</w:t>
      </w:r>
    </w:p>
    <w:p w14:paraId="60BE93DB" w14:textId="77777777" w:rsidR="00521662" w:rsidRDefault="00521662" w:rsidP="00521662">
      <w:pPr>
        <w:spacing w:after="0"/>
      </w:pPr>
      <w:r>
        <w:t>details</w:t>
      </w:r>
    </w:p>
    <w:p w14:paraId="0A3B139A" w14:textId="77777777" w:rsidR="00521662" w:rsidRDefault="00521662" w:rsidP="00521662">
      <w:pPr>
        <w:spacing w:after="0"/>
      </w:pPr>
      <w:r>
        <w:t>/***********Patient Details*********/</w:t>
      </w:r>
    </w:p>
    <w:p w14:paraId="176BA2A9" w14:textId="77777777" w:rsidR="00521662" w:rsidRDefault="00521662" w:rsidP="00521662">
      <w:pPr>
        <w:spacing w:after="0"/>
      </w:pPr>
      <w:r>
        <w:t>Enter the username of the patient: patient2</w:t>
      </w:r>
    </w:p>
    <w:p w14:paraId="568B4AD6" w14:textId="77777777" w:rsidR="00521662" w:rsidRDefault="00521662" w:rsidP="00521662">
      <w:pPr>
        <w:spacing w:after="0"/>
      </w:pPr>
      <w:r>
        <w:t>Records Found</w:t>
      </w:r>
    </w:p>
    <w:p w14:paraId="38C2D3E0" w14:textId="77777777" w:rsidR="00521662" w:rsidRDefault="00521662" w:rsidP="00521662">
      <w:pPr>
        <w:spacing w:after="0"/>
      </w:pPr>
      <w:r>
        <w:t>Enter the section you want(personal, sickness, drugs, lab): personal</w:t>
      </w:r>
    </w:p>
    <w:p w14:paraId="254713F0" w14:textId="77777777" w:rsidR="00521662" w:rsidRDefault="00521662" w:rsidP="00521662">
      <w:pPr>
        <w:spacing w:after="0"/>
      </w:pPr>
      <w:r>
        <w:t>Enter the process you want(read, write): write</w:t>
      </w:r>
    </w:p>
    <w:p w14:paraId="32D4B6AE" w14:textId="77777777" w:rsidR="00521662" w:rsidRDefault="00521662" w:rsidP="00521662">
      <w:pPr>
        <w:spacing w:after="0"/>
      </w:pPr>
      <w:r>
        <w:t xml:space="preserve">Enter details: </w:t>
      </w:r>
    </w:p>
    <w:p w14:paraId="2570F88B" w14:textId="77777777" w:rsidR="00521662" w:rsidRDefault="00521662" w:rsidP="00521662">
      <w:pPr>
        <w:spacing w:after="0"/>
      </w:pPr>
      <w:r>
        <w:t>info1, info2</w:t>
      </w:r>
    </w:p>
    <w:p w14:paraId="79FBC356" w14:textId="77777777" w:rsidR="00521662" w:rsidRDefault="00521662" w:rsidP="00521662">
      <w:pPr>
        <w:spacing w:after="0"/>
      </w:pPr>
      <w:r>
        <w:t>, info1, info2</w:t>
      </w:r>
    </w:p>
    <w:p w14:paraId="4A81A816" w14:textId="77777777" w:rsidR="00521662" w:rsidRDefault="00521662" w:rsidP="00521662">
      <w:pPr>
        <w:spacing w:after="0"/>
      </w:pPr>
      <w:r>
        <w:t>Updated Successfully</w:t>
      </w:r>
    </w:p>
    <w:p w14:paraId="6B1A38EB" w14:textId="77777777" w:rsidR="00521662" w:rsidRDefault="00521662" w:rsidP="00521662">
      <w:pPr>
        <w:spacing w:after="0"/>
      </w:pPr>
      <w:r>
        <w:t>function (register, login, details or 0) :</w:t>
      </w:r>
    </w:p>
    <w:p w14:paraId="680682E9" w14:textId="77777777" w:rsidR="00521662" w:rsidRDefault="00521662" w:rsidP="00521662">
      <w:pPr>
        <w:spacing w:after="0"/>
      </w:pPr>
      <w:r>
        <w:t>details</w:t>
      </w:r>
    </w:p>
    <w:p w14:paraId="5CD90214" w14:textId="77777777" w:rsidR="00521662" w:rsidRDefault="00521662" w:rsidP="00521662">
      <w:pPr>
        <w:spacing w:after="0"/>
      </w:pPr>
      <w:r>
        <w:t>/***********Patient Details*********/</w:t>
      </w:r>
    </w:p>
    <w:p w14:paraId="0C31A684" w14:textId="77777777" w:rsidR="00521662" w:rsidRDefault="00521662" w:rsidP="00521662">
      <w:pPr>
        <w:spacing w:after="0"/>
      </w:pPr>
      <w:r>
        <w:t>Enter the username of the patient: patient2</w:t>
      </w:r>
    </w:p>
    <w:p w14:paraId="5BBE1DC1" w14:textId="77777777" w:rsidR="00521662" w:rsidRDefault="00521662" w:rsidP="00521662">
      <w:pPr>
        <w:spacing w:after="0"/>
      </w:pPr>
      <w:r>
        <w:t>Records Found</w:t>
      </w:r>
    </w:p>
    <w:p w14:paraId="278857A5" w14:textId="77777777" w:rsidR="00521662" w:rsidRDefault="00521662" w:rsidP="00521662">
      <w:pPr>
        <w:spacing w:after="0"/>
      </w:pPr>
      <w:r>
        <w:t>Enter the section you want(personal, sickness, drugs, lab): personal</w:t>
      </w:r>
    </w:p>
    <w:p w14:paraId="34972950" w14:textId="77777777" w:rsidR="00521662" w:rsidRDefault="00521662" w:rsidP="00521662">
      <w:pPr>
        <w:spacing w:after="0"/>
      </w:pPr>
      <w:r>
        <w:t>Enter the process you want(read, write): read</w:t>
      </w:r>
    </w:p>
    <w:p w14:paraId="2618A9C5" w14:textId="77777777" w:rsidR="00521662" w:rsidRDefault="00521662" w:rsidP="00521662">
      <w:pPr>
        <w:spacing w:after="0"/>
      </w:pPr>
      <w:r>
        <w:t>, info1, info2</w:t>
      </w:r>
    </w:p>
    <w:p w14:paraId="1B35BDE4" w14:textId="77777777" w:rsidR="00521662" w:rsidRDefault="00521662" w:rsidP="00521662">
      <w:pPr>
        <w:spacing w:after="0"/>
      </w:pPr>
      <w:r>
        <w:lastRenderedPageBreak/>
        <w:t>function (register, login, details or 0) :</w:t>
      </w:r>
    </w:p>
    <w:p w14:paraId="78D5D475" w14:textId="77C286B4" w:rsidR="00521662" w:rsidRDefault="00521662" w:rsidP="00521662">
      <w:pPr>
        <w:spacing w:after="0"/>
      </w:pPr>
      <w:r>
        <w:t>0</w:t>
      </w:r>
    </w:p>
    <w:p w14:paraId="3087EE7D" w14:textId="5DDE9E4D" w:rsidR="004A69E0" w:rsidRDefault="00521662">
      <w:r>
        <w:t>Bye</w:t>
      </w:r>
    </w:p>
    <w:p w14:paraId="406BC76A" w14:textId="01CE0660" w:rsidR="00B90AAE" w:rsidRDefault="00B90AAE"/>
    <w:p w14:paraId="3328CBBA" w14:textId="3F1C6873" w:rsidR="00664B54" w:rsidRDefault="00664B54">
      <w:r>
        <w:t>Test run 2</w:t>
      </w:r>
    </w:p>
    <w:p w14:paraId="646BECB4" w14:textId="566BA3D8" w:rsidR="00B90AAE" w:rsidRDefault="00664B54">
      <w:r>
        <w:t xml:space="preserve">Try to register as doc1 which is existing </w:t>
      </w:r>
    </w:p>
    <w:p w14:paraId="7A79779F" w14:textId="4CCC72B6" w:rsidR="00664B54" w:rsidRDefault="00664B54">
      <w:r>
        <w:t>Register as doc2 with hospital username</w:t>
      </w:r>
    </w:p>
    <w:p w14:paraId="5A5985E9" w14:textId="792BD0E0" w:rsidR="00664B54" w:rsidRDefault="00664B54">
      <w:r>
        <w:t>username: doc2@doc</w:t>
      </w:r>
    </w:p>
    <w:p w14:paraId="20F917D7" w14:textId="2260AED4" w:rsidR="00664B54" w:rsidRDefault="00664B54">
      <w:r>
        <w:t>password: a</w:t>
      </w:r>
    </w:p>
    <w:p w14:paraId="1E77664A" w14:textId="20B624CA" w:rsidR="00664B54" w:rsidRDefault="00664B54">
      <w:r>
        <w:t>Read patient 2 personal details</w:t>
      </w:r>
    </w:p>
    <w:p w14:paraId="7F4174C9" w14:textId="2A29CC4A" w:rsidR="00B90AAE" w:rsidRDefault="00D6785D">
      <w:r>
        <w:t>Writes</w:t>
      </w:r>
      <w:r w:rsidR="00664B54">
        <w:t xml:space="preserve"> drug details to patient2 details</w:t>
      </w:r>
    </w:p>
    <w:p w14:paraId="18985382" w14:textId="208EF5A5" w:rsidR="00664B54" w:rsidRDefault="00664B54">
      <w:r>
        <w:t>Read</w:t>
      </w:r>
      <w:r w:rsidR="00D6785D">
        <w:t>s</w:t>
      </w:r>
      <w:r>
        <w:t xml:space="preserve"> patient 2 drug details</w:t>
      </w:r>
    </w:p>
    <w:p w14:paraId="2B4A5D78" w14:textId="071FE78F" w:rsidR="00B90AAE" w:rsidRDefault="00664B54">
      <w:r>
        <w:t>exit</w:t>
      </w:r>
    </w:p>
    <w:p w14:paraId="43B10FD1" w14:textId="77777777" w:rsidR="00B90AAE" w:rsidRDefault="00B90AAE" w:rsidP="00B90AAE">
      <w:pPr>
        <w:spacing w:after="0"/>
      </w:pPr>
      <w:r>
        <w:t>E:\Programming\python&gt;python Csec.py</w:t>
      </w:r>
    </w:p>
    <w:p w14:paraId="7AB897B8" w14:textId="77777777" w:rsidR="00B90AAE" w:rsidRDefault="00B90AAE" w:rsidP="00B90AAE">
      <w:pPr>
        <w:spacing w:after="0"/>
      </w:pPr>
      <w:r>
        <w:t>function (register, login, details or 0) :</w:t>
      </w:r>
    </w:p>
    <w:p w14:paraId="16A16309" w14:textId="77777777" w:rsidR="00B90AAE" w:rsidRDefault="00B90AAE" w:rsidP="00B90AAE">
      <w:pPr>
        <w:spacing w:after="0"/>
      </w:pPr>
      <w:r>
        <w:t>register</w:t>
      </w:r>
    </w:p>
    <w:p w14:paraId="4861070B" w14:textId="77777777" w:rsidR="00B90AAE" w:rsidRDefault="00B90AAE" w:rsidP="00B90AAE">
      <w:pPr>
        <w:spacing w:after="0"/>
      </w:pPr>
      <w:r>
        <w:t>/***********User Registration*********/</w:t>
      </w:r>
    </w:p>
    <w:p w14:paraId="4D58025E" w14:textId="77777777" w:rsidR="00B90AAE" w:rsidRDefault="00B90AAE" w:rsidP="00B90AAE">
      <w:pPr>
        <w:spacing w:after="0"/>
      </w:pPr>
      <w:r>
        <w:t>username: doc1</w:t>
      </w:r>
    </w:p>
    <w:p w14:paraId="445FB407" w14:textId="77777777" w:rsidR="00B90AAE" w:rsidRDefault="00B90AAE" w:rsidP="00B90AAE">
      <w:pPr>
        <w:spacing w:after="0"/>
      </w:pPr>
      <w:r>
        <w:t>Records Found</w:t>
      </w:r>
    </w:p>
    <w:p w14:paraId="268A4F41" w14:textId="77777777" w:rsidR="00B90AAE" w:rsidRDefault="00B90AAE" w:rsidP="00B90AAE">
      <w:pPr>
        <w:spacing w:after="0"/>
      </w:pPr>
      <w:r>
        <w:t>username: doc2</w:t>
      </w:r>
    </w:p>
    <w:p w14:paraId="230F3ADF" w14:textId="77777777" w:rsidR="00B90AAE" w:rsidRDefault="00B90AAE" w:rsidP="00B90AAE">
      <w:pPr>
        <w:spacing w:after="0"/>
      </w:pPr>
      <w:r>
        <w:t>password</w:t>
      </w:r>
    </w:p>
    <w:p w14:paraId="1A5230B7" w14:textId="77777777" w:rsidR="00B90AAE" w:rsidRDefault="00B90AAE" w:rsidP="00B90AAE">
      <w:pPr>
        <w:spacing w:after="0"/>
      </w:pPr>
      <w:r>
        <w:t>confirm_password</w:t>
      </w:r>
    </w:p>
    <w:p w14:paraId="5E239CB1" w14:textId="77777777" w:rsidR="00B90AAE" w:rsidRDefault="00B90AAE" w:rsidP="00B90AAE">
      <w:pPr>
        <w:spacing w:after="0"/>
      </w:pPr>
      <w:r>
        <w:t>user_type (staff or patient): staff</w:t>
      </w:r>
    </w:p>
    <w:p w14:paraId="173F25B1" w14:textId="77777777" w:rsidR="00B90AAE" w:rsidRDefault="00B90AAE" w:rsidP="00B90AAE">
      <w:pPr>
        <w:spacing w:after="0"/>
      </w:pPr>
      <w:r>
        <w:t>staff username(username@doc|nurse|lab|pharmacy|reception): doc1@doc</w:t>
      </w:r>
    </w:p>
    <w:p w14:paraId="6C95C6A6" w14:textId="77777777" w:rsidR="00B90AAE" w:rsidRDefault="00B90AAE" w:rsidP="00B90AAE">
      <w:pPr>
        <w:spacing w:after="0"/>
      </w:pPr>
      <w:r>
        <w:t>Records Found</w:t>
      </w:r>
    </w:p>
    <w:p w14:paraId="48F2B5DB" w14:textId="77777777" w:rsidR="00B90AAE" w:rsidRDefault="00B90AAE" w:rsidP="00B90AAE">
      <w:pPr>
        <w:spacing w:after="0"/>
      </w:pPr>
      <w:r>
        <w:t>staff username(username@doc|nurse|lab|pharmacy|reception): doc2@doc</w:t>
      </w:r>
    </w:p>
    <w:p w14:paraId="22376D99" w14:textId="77777777" w:rsidR="00B90AAE" w:rsidRDefault="00B90AAE" w:rsidP="00B90AAE">
      <w:pPr>
        <w:spacing w:after="0"/>
      </w:pPr>
      <w:r>
        <w:t>Registration Successfull</w:t>
      </w:r>
    </w:p>
    <w:p w14:paraId="437454A8" w14:textId="77777777" w:rsidR="00B90AAE" w:rsidRDefault="00B90AAE" w:rsidP="00B90AAE">
      <w:pPr>
        <w:spacing w:after="0"/>
      </w:pPr>
      <w:r>
        <w:t>/***********User Login*********/</w:t>
      </w:r>
    </w:p>
    <w:p w14:paraId="60E09535" w14:textId="77777777" w:rsidR="00B90AAE" w:rsidRDefault="00B90AAE" w:rsidP="00B90AAE">
      <w:pPr>
        <w:spacing w:after="0"/>
      </w:pPr>
      <w:r>
        <w:t>Login Successful</w:t>
      </w:r>
    </w:p>
    <w:p w14:paraId="22C90CD7" w14:textId="77777777" w:rsidR="00B90AAE" w:rsidRDefault="00B90AAE" w:rsidP="00B90AAE">
      <w:pPr>
        <w:spacing w:after="0"/>
      </w:pPr>
      <w:r>
        <w:t>/***********Patient Details*********/</w:t>
      </w:r>
    </w:p>
    <w:p w14:paraId="15FE4DE1" w14:textId="77777777" w:rsidR="00B90AAE" w:rsidRDefault="00B90AAE" w:rsidP="00B90AAE">
      <w:pPr>
        <w:spacing w:after="0"/>
      </w:pPr>
      <w:r>
        <w:t>Enter the username of the patient: patient2</w:t>
      </w:r>
    </w:p>
    <w:p w14:paraId="559980AD" w14:textId="77777777" w:rsidR="00B90AAE" w:rsidRDefault="00B90AAE" w:rsidP="00B90AAE">
      <w:pPr>
        <w:spacing w:after="0"/>
      </w:pPr>
      <w:r>
        <w:t>Records Found</w:t>
      </w:r>
    </w:p>
    <w:p w14:paraId="7CEA5A8A" w14:textId="77777777" w:rsidR="00B90AAE" w:rsidRDefault="00B90AAE" w:rsidP="00B90AAE">
      <w:pPr>
        <w:spacing w:after="0"/>
      </w:pPr>
      <w:r>
        <w:t>Enter the section you want(personal, sickness, drugs, lab): personal</w:t>
      </w:r>
    </w:p>
    <w:p w14:paraId="45A05D57" w14:textId="77777777" w:rsidR="00B90AAE" w:rsidRDefault="00B90AAE" w:rsidP="00B90AAE">
      <w:pPr>
        <w:spacing w:after="0"/>
      </w:pPr>
      <w:r>
        <w:t>Enter the process you want(read, write): read</w:t>
      </w:r>
    </w:p>
    <w:p w14:paraId="34299A2A" w14:textId="77777777" w:rsidR="00B90AAE" w:rsidRDefault="00B90AAE" w:rsidP="00B90AAE">
      <w:pPr>
        <w:spacing w:after="0"/>
      </w:pPr>
      <w:r>
        <w:t>, info1, info2</w:t>
      </w:r>
    </w:p>
    <w:p w14:paraId="3B0C02A4" w14:textId="77777777" w:rsidR="00B90AAE" w:rsidRDefault="00B90AAE" w:rsidP="00B90AAE">
      <w:pPr>
        <w:spacing w:after="0"/>
      </w:pPr>
      <w:r>
        <w:t>function (register, login, details or 0) :</w:t>
      </w:r>
    </w:p>
    <w:p w14:paraId="56CE2F0F" w14:textId="77777777" w:rsidR="00B90AAE" w:rsidRDefault="00B90AAE" w:rsidP="00B90AAE">
      <w:pPr>
        <w:spacing w:after="0"/>
      </w:pPr>
      <w:r>
        <w:t>details</w:t>
      </w:r>
    </w:p>
    <w:p w14:paraId="273586FD" w14:textId="77777777" w:rsidR="00B90AAE" w:rsidRDefault="00B90AAE" w:rsidP="00B90AAE">
      <w:pPr>
        <w:spacing w:after="0"/>
      </w:pPr>
      <w:r>
        <w:t>/***********Patient Details*********/</w:t>
      </w:r>
    </w:p>
    <w:p w14:paraId="4B88538D" w14:textId="77777777" w:rsidR="00B90AAE" w:rsidRDefault="00B90AAE" w:rsidP="00B90AAE">
      <w:pPr>
        <w:spacing w:after="0"/>
      </w:pPr>
      <w:r>
        <w:lastRenderedPageBreak/>
        <w:t>Enter the username of the patient: patient2</w:t>
      </w:r>
    </w:p>
    <w:p w14:paraId="6557EAAF" w14:textId="77777777" w:rsidR="00B90AAE" w:rsidRDefault="00B90AAE" w:rsidP="00B90AAE">
      <w:pPr>
        <w:spacing w:after="0"/>
      </w:pPr>
      <w:r>
        <w:t>Records Found</w:t>
      </w:r>
    </w:p>
    <w:p w14:paraId="78D332A2" w14:textId="77777777" w:rsidR="00B90AAE" w:rsidRDefault="00B90AAE" w:rsidP="00B90AAE">
      <w:pPr>
        <w:spacing w:after="0"/>
      </w:pPr>
      <w:r>
        <w:t>Enter the section you want(personal, sickness, drugs, lab): drugs</w:t>
      </w:r>
    </w:p>
    <w:p w14:paraId="594A62BE" w14:textId="77777777" w:rsidR="00B90AAE" w:rsidRDefault="00B90AAE" w:rsidP="00B90AAE">
      <w:pPr>
        <w:spacing w:after="0"/>
      </w:pPr>
      <w:r>
        <w:t>Enter the process you want(read, write): write</w:t>
      </w:r>
    </w:p>
    <w:p w14:paraId="15BAF076" w14:textId="77777777" w:rsidR="00B90AAE" w:rsidRDefault="00B90AAE" w:rsidP="00B90AAE">
      <w:pPr>
        <w:spacing w:after="0"/>
      </w:pPr>
      <w:r>
        <w:t xml:space="preserve">Enter details: </w:t>
      </w:r>
    </w:p>
    <w:p w14:paraId="3FA7A5C0" w14:textId="77777777" w:rsidR="00B90AAE" w:rsidRDefault="00B90AAE" w:rsidP="00B90AAE">
      <w:pPr>
        <w:spacing w:after="0"/>
      </w:pPr>
      <w:r>
        <w:t>drug1, drug2</w:t>
      </w:r>
    </w:p>
    <w:p w14:paraId="00568DA7" w14:textId="77777777" w:rsidR="00B90AAE" w:rsidRDefault="00B90AAE" w:rsidP="00B90AAE">
      <w:pPr>
        <w:spacing w:after="0"/>
      </w:pPr>
      <w:r>
        <w:t>Updated Successfully</w:t>
      </w:r>
    </w:p>
    <w:p w14:paraId="1384FBD7" w14:textId="77777777" w:rsidR="00B90AAE" w:rsidRDefault="00B90AAE" w:rsidP="00B90AAE">
      <w:pPr>
        <w:spacing w:after="0"/>
      </w:pPr>
      <w:r>
        <w:t>function (register, login, details or 0) :</w:t>
      </w:r>
    </w:p>
    <w:p w14:paraId="6FBE151C" w14:textId="77777777" w:rsidR="00B90AAE" w:rsidRDefault="00B90AAE" w:rsidP="00B90AAE">
      <w:pPr>
        <w:spacing w:after="0"/>
      </w:pPr>
      <w:r>
        <w:t>details</w:t>
      </w:r>
    </w:p>
    <w:p w14:paraId="6A3CCF9B" w14:textId="77777777" w:rsidR="00B90AAE" w:rsidRDefault="00B90AAE" w:rsidP="00B90AAE">
      <w:pPr>
        <w:spacing w:after="0"/>
      </w:pPr>
      <w:r>
        <w:t>/***********Patient Details*********/</w:t>
      </w:r>
    </w:p>
    <w:p w14:paraId="39F56A11" w14:textId="77777777" w:rsidR="00B90AAE" w:rsidRDefault="00B90AAE" w:rsidP="00B90AAE">
      <w:pPr>
        <w:spacing w:after="0"/>
      </w:pPr>
      <w:r>
        <w:t>Enter the username of the patient: patient2</w:t>
      </w:r>
    </w:p>
    <w:p w14:paraId="16F2D237" w14:textId="77777777" w:rsidR="00B90AAE" w:rsidRDefault="00B90AAE" w:rsidP="00B90AAE">
      <w:pPr>
        <w:spacing w:after="0"/>
      </w:pPr>
      <w:r>
        <w:t>patient_username</w:t>
      </w:r>
    </w:p>
    <w:p w14:paraId="7C7738C1" w14:textId="77777777" w:rsidR="00B90AAE" w:rsidRDefault="00B90AAE" w:rsidP="00B90AAE">
      <w:pPr>
        <w:spacing w:after="0"/>
      </w:pPr>
      <w:r>
        <w:t>Records Found</w:t>
      </w:r>
    </w:p>
    <w:p w14:paraId="04C94DD6" w14:textId="77777777" w:rsidR="00B90AAE" w:rsidRDefault="00B90AAE" w:rsidP="00B90AAE">
      <w:pPr>
        <w:spacing w:after="0"/>
      </w:pPr>
      <w:r>
        <w:t>Enter the section you want(personal, sickness, drugs, lab): drugs</w:t>
      </w:r>
    </w:p>
    <w:p w14:paraId="39BBB8D3" w14:textId="77777777" w:rsidR="00B90AAE" w:rsidRDefault="00B90AAE" w:rsidP="00B90AAE">
      <w:pPr>
        <w:spacing w:after="0"/>
      </w:pPr>
      <w:r>
        <w:t>Enter the process you want(read, write): read</w:t>
      </w:r>
    </w:p>
    <w:p w14:paraId="71AE4553" w14:textId="77777777" w:rsidR="00B90AAE" w:rsidRDefault="00B90AAE" w:rsidP="00B90AAE">
      <w:pPr>
        <w:spacing w:after="0"/>
      </w:pPr>
      <w:r>
        <w:t>, drug1, drug2</w:t>
      </w:r>
    </w:p>
    <w:p w14:paraId="45A676B7" w14:textId="77777777" w:rsidR="00B90AAE" w:rsidRDefault="00B90AAE" w:rsidP="00B90AAE">
      <w:pPr>
        <w:spacing w:after="0"/>
      </w:pPr>
      <w:r>
        <w:t>function (register, login, details or 0) :</w:t>
      </w:r>
    </w:p>
    <w:p w14:paraId="1E25242C" w14:textId="77777777" w:rsidR="00B90AAE" w:rsidRDefault="00B90AAE" w:rsidP="00B90AAE">
      <w:pPr>
        <w:spacing w:after="0"/>
      </w:pPr>
      <w:r>
        <w:t>0</w:t>
      </w:r>
    </w:p>
    <w:p w14:paraId="4F73C013" w14:textId="5EF46466" w:rsidR="00B90AAE" w:rsidRDefault="00B90AAE" w:rsidP="00B90AAE">
      <w:pPr>
        <w:spacing w:after="0"/>
      </w:pPr>
      <w:r>
        <w:t>Bye</w:t>
      </w:r>
    </w:p>
    <w:p w14:paraId="60BC91B7" w14:textId="6E0314D0" w:rsidR="00D62966" w:rsidRDefault="00D62966" w:rsidP="00B90AAE">
      <w:pPr>
        <w:spacing w:after="0"/>
      </w:pPr>
    </w:p>
    <w:p w14:paraId="074274CA" w14:textId="7DA095E7" w:rsidR="00664B54" w:rsidRDefault="00664B54" w:rsidP="00664B54">
      <w:pPr>
        <w:spacing w:after="0"/>
        <w:ind w:left="720" w:hanging="720"/>
      </w:pPr>
      <w:r>
        <w:t>Test run 3</w:t>
      </w:r>
    </w:p>
    <w:p w14:paraId="14A3B7DB" w14:textId="721FC0EC" w:rsidR="00664B54" w:rsidRDefault="00664B54" w:rsidP="00664B54">
      <w:pPr>
        <w:spacing w:after="0"/>
        <w:ind w:left="720" w:hanging="720"/>
      </w:pPr>
      <w:r>
        <w:t>login as patient1</w:t>
      </w:r>
    </w:p>
    <w:p w14:paraId="473909A2" w14:textId="705F3C2A" w:rsidR="00664B54" w:rsidRDefault="00664B54" w:rsidP="00664B54">
      <w:pPr>
        <w:spacing w:after="0"/>
        <w:ind w:left="720" w:hanging="720"/>
      </w:pPr>
      <w:r>
        <w:t>username: patient1</w:t>
      </w:r>
    </w:p>
    <w:p w14:paraId="10941930" w14:textId="01F64F9F" w:rsidR="00664B54" w:rsidRDefault="00664B54" w:rsidP="00664B54">
      <w:pPr>
        <w:spacing w:after="0"/>
        <w:ind w:left="720" w:hanging="720"/>
      </w:pPr>
      <w:r>
        <w:t xml:space="preserve">password: </w:t>
      </w:r>
      <w:r w:rsidR="0005036B">
        <w:t>abc</w:t>
      </w:r>
    </w:p>
    <w:p w14:paraId="03294302" w14:textId="187DFC20" w:rsidR="00664B54" w:rsidRDefault="00D6785D" w:rsidP="00664B54">
      <w:pPr>
        <w:spacing w:after="0"/>
        <w:ind w:left="720" w:hanging="720"/>
      </w:pPr>
      <w:r>
        <w:t>reads</w:t>
      </w:r>
      <w:r w:rsidR="00664B54">
        <w:t xml:space="preserve"> his sickness details</w:t>
      </w:r>
    </w:p>
    <w:p w14:paraId="239F62FF" w14:textId="00FA9993" w:rsidR="00664B54" w:rsidRDefault="00D6785D" w:rsidP="00664B54">
      <w:pPr>
        <w:spacing w:after="0"/>
        <w:ind w:left="720" w:hanging="720"/>
      </w:pPr>
      <w:r>
        <w:t>Tries</w:t>
      </w:r>
      <w:r w:rsidR="00664B54">
        <w:t xml:space="preserve"> to write into his sickness details</w:t>
      </w:r>
    </w:p>
    <w:p w14:paraId="7D434988" w14:textId="7917ABD8" w:rsidR="00664B54" w:rsidRDefault="00664B54" w:rsidP="00664B54">
      <w:pPr>
        <w:spacing w:after="0"/>
        <w:ind w:left="720" w:hanging="720"/>
      </w:pPr>
      <w:r>
        <w:t>exit</w:t>
      </w:r>
    </w:p>
    <w:p w14:paraId="51E80C88" w14:textId="4E359EAA" w:rsidR="00D62966" w:rsidRDefault="00D62966" w:rsidP="00B90AAE">
      <w:pPr>
        <w:spacing w:after="0"/>
      </w:pPr>
    </w:p>
    <w:p w14:paraId="00D06526" w14:textId="77777777" w:rsidR="00D62966" w:rsidRDefault="00D62966" w:rsidP="00D62966">
      <w:pPr>
        <w:spacing w:after="0"/>
      </w:pPr>
      <w:r>
        <w:t>E:\Programming\python&gt;python Csec.py</w:t>
      </w:r>
    </w:p>
    <w:p w14:paraId="55C50F63" w14:textId="77777777" w:rsidR="00D62966" w:rsidRDefault="00D62966" w:rsidP="00D62966">
      <w:pPr>
        <w:spacing w:after="0"/>
      </w:pPr>
      <w:r>
        <w:t>function (register, login, details or 0) :</w:t>
      </w:r>
    </w:p>
    <w:p w14:paraId="03EC25BB" w14:textId="77777777" w:rsidR="00D62966" w:rsidRDefault="00D62966" w:rsidP="00D62966">
      <w:pPr>
        <w:spacing w:after="0"/>
      </w:pPr>
      <w:r>
        <w:t>login</w:t>
      </w:r>
    </w:p>
    <w:p w14:paraId="157030EE" w14:textId="77777777" w:rsidR="00D62966" w:rsidRDefault="00D62966" w:rsidP="00D62966">
      <w:pPr>
        <w:spacing w:after="0"/>
      </w:pPr>
      <w:r>
        <w:t>/***********User Login*********/</w:t>
      </w:r>
    </w:p>
    <w:p w14:paraId="0C11E492" w14:textId="77777777" w:rsidR="00D62966" w:rsidRDefault="00D62966" w:rsidP="00D62966">
      <w:pPr>
        <w:spacing w:after="0"/>
      </w:pPr>
      <w:r>
        <w:t>username: reception1@reception</w:t>
      </w:r>
    </w:p>
    <w:p w14:paraId="257A5ACE" w14:textId="77777777" w:rsidR="00D62966" w:rsidRDefault="00D62966" w:rsidP="00D62966">
      <w:pPr>
        <w:spacing w:after="0"/>
      </w:pPr>
      <w:r>
        <w:t>password</w:t>
      </w:r>
    </w:p>
    <w:p w14:paraId="61FA594A" w14:textId="77777777" w:rsidR="00D62966" w:rsidRDefault="00D62966" w:rsidP="00D62966">
      <w:pPr>
        <w:spacing w:after="0"/>
      </w:pPr>
      <w:r>
        <w:t>Login Successful</w:t>
      </w:r>
    </w:p>
    <w:p w14:paraId="5C405E86" w14:textId="77777777" w:rsidR="00D62966" w:rsidRDefault="00D62966" w:rsidP="00D62966">
      <w:pPr>
        <w:spacing w:after="0"/>
      </w:pPr>
      <w:r>
        <w:t>/***********Patient Details*********/</w:t>
      </w:r>
    </w:p>
    <w:p w14:paraId="2C771113" w14:textId="77777777" w:rsidR="00D62966" w:rsidRDefault="00D62966" w:rsidP="00D62966">
      <w:pPr>
        <w:spacing w:after="0"/>
      </w:pPr>
      <w:r>
        <w:t>Enter the username of the patient: patient1</w:t>
      </w:r>
    </w:p>
    <w:p w14:paraId="6ED6C9EF" w14:textId="77777777" w:rsidR="00D62966" w:rsidRDefault="00D62966" w:rsidP="00D62966">
      <w:pPr>
        <w:spacing w:after="0"/>
      </w:pPr>
      <w:r>
        <w:t>patient_username</w:t>
      </w:r>
    </w:p>
    <w:p w14:paraId="410DD354" w14:textId="77777777" w:rsidR="00D62966" w:rsidRDefault="00D62966" w:rsidP="00D62966">
      <w:pPr>
        <w:spacing w:after="0"/>
      </w:pPr>
      <w:r>
        <w:t>Records Found</w:t>
      </w:r>
    </w:p>
    <w:p w14:paraId="4A7120F2" w14:textId="77777777" w:rsidR="00D62966" w:rsidRDefault="00D62966" w:rsidP="00D62966">
      <w:pPr>
        <w:spacing w:after="0"/>
      </w:pPr>
      <w:r>
        <w:t>Enter the section you want(personal, sickness, drugs, lab): sickness</w:t>
      </w:r>
    </w:p>
    <w:p w14:paraId="7109BF2D" w14:textId="77777777" w:rsidR="00D62966" w:rsidRDefault="00D62966" w:rsidP="00D62966">
      <w:pPr>
        <w:spacing w:after="0"/>
      </w:pPr>
      <w:r>
        <w:t>Enter the process you want(read, write): read</w:t>
      </w:r>
    </w:p>
    <w:p w14:paraId="1DF80455" w14:textId="77777777" w:rsidR="00D62966" w:rsidRDefault="00D62966" w:rsidP="00D62966">
      <w:pPr>
        <w:spacing w:after="0"/>
      </w:pPr>
      <w:r>
        <w:t>sick1,sick2</w:t>
      </w:r>
    </w:p>
    <w:p w14:paraId="4ECAE268" w14:textId="77777777" w:rsidR="00D62966" w:rsidRDefault="00D62966" w:rsidP="00D62966">
      <w:pPr>
        <w:spacing w:after="0"/>
      </w:pPr>
      <w:r>
        <w:t>function (register, login, details or 0) :</w:t>
      </w:r>
    </w:p>
    <w:p w14:paraId="7BAA30BB" w14:textId="77777777" w:rsidR="00D62966" w:rsidRDefault="00D62966" w:rsidP="00D62966">
      <w:pPr>
        <w:spacing w:after="0"/>
      </w:pPr>
      <w:r>
        <w:t>details</w:t>
      </w:r>
    </w:p>
    <w:p w14:paraId="0BDAE084" w14:textId="597F1735" w:rsidR="00D62966" w:rsidRDefault="00D62966" w:rsidP="00D62966">
      <w:pPr>
        <w:spacing w:after="0"/>
      </w:pPr>
      <w:r>
        <w:lastRenderedPageBreak/>
        <w:t>/***********Patient Details*********/</w:t>
      </w:r>
    </w:p>
    <w:p w14:paraId="66E3CDDD" w14:textId="77777777" w:rsidR="00D62966" w:rsidRDefault="00D62966" w:rsidP="00D62966">
      <w:pPr>
        <w:spacing w:after="0"/>
      </w:pPr>
      <w:r>
        <w:t>Enter the username of the patient: patient1</w:t>
      </w:r>
    </w:p>
    <w:p w14:paraId="4C5D940A" w14:textId="77777777" w:rsidR="00D62966" w:rsidRDefault="00D62966" w:rsidP="00D62966">
      <w:pPr>
        <w:spacing w:after="0"/>
      </w:pPr>
      <w:r>
        <w:t>patient_username</w:t>
      </w:r>
    </w:p>
    <w:p w14:paraId="3D052E08" w14:textId="77777777" w:rsidR="00D62966" w:rsidRDefault="00D62966" w:rsidP="00D62966">
      <w:pPr>
        <w:spacing w:after="0"/>
      </w:pPr>
      <w:r>
        <w:t>Records Found</w:t>
      </w:r>
    </w:p>
    <w:p w14:paraId="0AC3C00D" w14:textId="77777777" w:rsidR="00D62966" w:rsidRDefault="00D62966" w:rsidP="00D62966">
      <w:pPr>
        <w:spacing w:after="0"/>
      </w:pPr>
      <w:r>
        <w:t>Enter the section you want(personal, sickness, drugs, lab): sickness</w:t>
      </w:r>
    </w:p>
    <w:p w14:paraId="12AB6FB8" w14:textId="77777777" w:rsidR="00D62966" w:rsidRDefault="00D62966" w:rsidP="00D62966">
      <w:pPr>
        <w:spacing w:after="0"/>
      </w:pPr>
      <w:r>
        <w:t>Enter the process you want(read, write): write</w:t>
      </w:r>
    </w:p>
    <w:p w14:paraId="55E993C6" w14:textId="77777777" w:rsidR="00D62966" w:rsidRDefault="00D62966" w:rsidP="00D62966">
      <w:pPr>
        <w:spacing w:after="0"/>
      </w:pPr>
      <w:r>
        <w:t>You do not have permission to do this</w:t>
      </w:r>
    </w:p>
    <w:p w14:paraId="7CD6FA07" w14:textId="77777777" w:rsidR="00D62966" w:rsidRDefault="00D62966" w:rsidP="00D62966">
      <w:pPr>
        <w:spacing w:after="0"/>
      </w:pPr>
      <w:r>
        <w:t>function (register, login, details or 0) :</w:t>
      </w:r>
    </w:p>
    <w:p w14:paraId="5E42DC59" w14:textId="77777777" w:rsidR="00D62966" w:rsidRDefault="00D62966" w:rsidP="00D62966">
      <w:pPr>
        <w:spacing w:after="0"/>
      </w:pPr>
      <w:r>
        <w:t>0</w:t>
      </w:r>
    </w:p>
    <w:p w14:paraId="7A14B0C1" w14:textId="72E3F5EF" w:rsidR="00D62966" w:rsidRDefault="00D62966" w:rsidP="00D62966">
      <w:pPr>
        <w:spacing w:after="0"/>
      </w:pPr>
      <w:r>
        <w:t>Bye</w:t>
      </w:r>
    </w:p>
    <w:p w14:paraId="2E5ED686" w14:textId="0758A089" w:rsidR="005F47C7" w:rsidRDefault="005F47C7" w:rsidP="00D62966">
      <w:pPr>
        <w:spacing w:after="0"/>
      </w:pPr>
    </w:p>
    <w:p w14:paraId="6E1350AE" w14:textId="206CAC79" w:rsidR="005F47C7" w:rsidRDefault="00664B54" w:rsidP="00D62966">
      <w:pPr>
        <w:spacing w:after="0"/>
      </w:pPr>
      <w:r>
        <w:t>Test run 4</w:t>
      </w:r>
    </w:p>
    <w:p w14:paraId="0421581B" w14:textId="6C7E14CF" w:rsidR="00664B54" w:rsidRDefault="00664B54" w:rsidP="00D62966">
      <w:pPr>
        <w:spacing w:after="0"/>
      </w:pPr>
      <w:r>
        <w:t>login as a lab user</w:t>
      </w:r>
    </w:p>
    <w:p w14:paraId="3BF1280F" w14:textId="43AE70D9" w:rsidR="00B71A12" w:rsidRDefault="00B71A12" w:rsidP="00D62966">
      <w:pPr>
        <w:spacing w:after="0"/>
      </w:pPr>
      <w:r>
        <w:t>username: lab1@lab</w:t>
      </w:r>
    </w:p>
    <w:p w14:paraId="162BFD4A" w14:textId="5941B7AA" w:rsidR="00B71A12" w:rsidRDefault="00B71A12" w:rsidP="00D62966">
      <w:pPr>
        <w:spacing w:after="0"/>
      </w:pPr>
      <w:r>
        <w:t>password: a</w:t>
      </w:r>
    </w:p>
    <w:p w14:paraId="492FC7EE" w14:textId="38219030" w:rsidR="00B71A12" w:rsidRDefault="00B71A12" w:rsidP="00D62966">
      <w:pPr>
        <w:spacing w:after="0"/>
      </w:pPr>
      <w:r>
        <w:t>write</w:t>
      </w:r>
      <w:r w:rsidR="005B3C26">
        <w:t>s</w:t>
      </w:r>
      <w:r>
        <w:t xml:space="preserve"> to patient 1 lab details</w:t>
      </w:r>
    </w:p>
    <w:p w14:paraId="713FEDE4" w14:textId="131A3BB7" w:rsidR="00B71A12" w:rsidRDefault="00B71A12" w:rsidP="00D62966">
      <w:pPr>
        <w:spacing w:after="0"/>
      </w:pPr>
      <w:r>
        <w:t>reads patient 1 lab details</w:t>
      </w:r>
    </w:p>
    <w:p w14:paraId="16F8F851" w14:textId="77777777" w:rsidR="005F47C7" w:rsidRDefault="005F47C7" w:rsidP="005F47C7">
      <w:pPr>
        <w:spacing w:after="0"/>
      </w:pPr>
      <w:r>
        <w:t>E:\Programming\python&gt;python Csec.py</w:t>
      </w:r>
    </w:p>
    <w:p w14:paraId="685AE71B" w14:textId="77777777" w:rsidR="005F47C7" w:rsidRDefault="005F47C7" w:rsidP="005F47C7">
      <w:pPr>
        <w:spacing w:after="0"/>
      </w:pPr>
      <w:r>
        <w:t>function (register, login, details or 0) :</w:t>
      </w:r>
    </w:p>
    <w:p w14:paraId="0260F30B" w14:textId="77777777" w:rsidR="005F47C7" w:rsidRDefault="005F47C7" w:rsidP="005F47C7">
      <w:pPr>
        <w:spacing w:after="0"/>
      </w:pPr>
      <w:r>
        <w:t xml:space="preserve">login  </w:t>
      </w:r>
    </w:p>
    <w:p w14:paraId="5C58A69D" w14:textId="77777777" w:rsidR="005F47C7" w:rsidRDefault="005F47C7" w:rsidP="005F47C7">
      <w:pPr>
        <w:spacing w:after="0"/>
      </w:pPr>
      <w:r>
        <w:t>/***********User Login*********/</w:t>
      </w:r>
    </w:p>
    <w:p w14:paraId="4FFCC907" w14:textId="77777777" w:rsidR="005F47C7" w:rsidRDefault="005F47C7" w:rsidP="005F47C7">
      <w:pPr>
        <w:spacing w:after="0"/>
      </w:pPr>
      <w:r>
        <w:t>username: lab1@lab</w:t>
      </w:r>
    </w:p>
    <w:p w14:paraId="2FB8E2EB" w14:textId="77777777" w:rsidR="005F47C7" w:rsidRDefault="005F47C7" w:rsidP="005F47C7">
      <w:pPr>
        <w:spacing w:after="0"/>
      </w:pPr>
      <w:r>
        <w:t>password</w:t>
      </w:r>
    </w:p>
    <w:p w14:paraId="62E60EE3" w14:textId="77777777" w:rsidR="005F47C7" w:rsidRDefault="005F47C7" w:rsidP="005F47C7">
      <w:pPr>
        <w:spacing w:after="0"/>
      </w:pPr>
      <w:r>
        <w:t>Login Successful</w:t>
      </w:r>
    </w:p>
    <w:p w14:paraId="2ED5F92D" w14:textId="77777777" w:rsidR="005F47C7" w:rsidRDefault="005F47C7" w:rsidP="005F47C7">
      <w:pPr>
        <w:spacing w:after="0"/>
      </w:pPr>
      <w:r>
        <w:t>/***********Patient Details*********/</w:t>
      </w:r>
    </w:p>
    <w:p w14:paraId="61C4FD9A" w14:textId="77777777" w:rsidR="005F47C7" w:rsidRDefault="005F47C7" w:rsidP="005F47C7">
      <w:pPr>
        <w:spacing w:after="0"/>
      </w:pPr>
      <w:r>
        <w:t>Enter the username of the patient: patient1</w:t>
      </w:r>
    </w:p>
    <w:p w14:paraId="5D41D702" w14:textId="77777777" w:rsidR="005F47C7" w:rsidRDefault="005F47C7" w:rsidP="005F47C7">
      <w:pPr>
        <w:spacing w:after="0"/>
      </w:pPr>
      <w:r>
        <w:t>patient_username</w:t>
      </w:r>
    </w:p>
    <w:p w14:paraId="41E24E4E" w14:textId="77777777" w:rsidR="005F47C7" w:rsidRDefault="005F47C7" w:rsidP="005F47C7">
      <w:pPr>
        <w:spacing w:after="0"/>
      </w:pPr>
      <w:r>
        <w:t>Records Found</w:t>
      </w:r>
    </w:p>
    <w:p w14:paraId="21E2D35D" w14:textId="77777777" w:rsidR="005F47C7" w:rsidRDefault="005F47C7" w:rsidP="005F47C7">
      <w:pPr>
        <w:spacing w:after="0"/>
      </w:pPr>
      <w:r>
        <w:t>Enter the section you want(personal, sickness, drugs, lab): lab</w:t>
      </w:r>
    </w:p>
    <w:p w14:paraId="15D36623" w14:textId="77777777" w:rsidR="005F47C7" w:rsidRDefault="005F47C7" w:rsidP="005F47C7">
      <w:pPr>
        <w:spacing w:after="0"/>
      </w:pPr>
      <w:r>
        <w:t>Enter the process you want(read, write): write</w:t>
      </w:r>
    </w:p>
    <w:p w14:paraId="6A020DE6" w14:textId="77777777" w:rsidR="005F47C7" w:rsidRDefault="005F47C7" w:rsidP="005F47C7">
      <w:pPr>
        <w:spacing w:after="0"/>
      </w:pPr>
      <w:r>
        <w:t xml:space="preserve">Enter details: </w:t>
      </w:r>
    </w:p>
    <w:p w14:paraId="6BDC31CE" w14:textId="77777777" w:rsidR="005F47C7" w:rsidRDefault="005F47C7" w:rsidP="005F47C7">
      <w:pPr>
        <w:spacing w:after="0"/>
      </w:pPr>
      <w:r>
        <w:t>lab1, lab2</w:t>
      </w:r>
    </w:p>
    <w:p w14:paraId="796F9256" w14:textId="77777777" w:rsidR="005F47C7" w:rsidRDefault="005F47C7" w:rsidP="005F47C7">
      <w:pPr>
        <w:spacing w:after="0"/>
      </w:pPr>
      <w:r>
        <w:t>Updated Successfully</w:t>
      </w:r>
    </w:p>
    <w:p w14:paraId="484DD9AA" w14:textId="77777777" w:rsidR="005F47C7" w:rsidRDefault="005F47C7" w:rsidP="005F47C7">
      <w:pPr>
        <w:spacing w:after="0"/>
      </w:pPr>
      <w:r>
        <w:t>function (register, login, details or 0) :</w:t>
      </w:r>
    </w:p>
    <w:p w14:paraId="6DA4224D" w14:textId="77777777" w:rsidR="005F47C7" w:rsidRDefault="005F47C7" w:rsidP="005F47C7">
      <w:pPr>
        <w:spacing w:after="0"/>
      </w:pPr>
      <w:r>
        <w:t>details</w:t>
      </w:r>
    </w:p>
    <w:p w14:paraId="4CC4D21E" w14:textId="77777777" w:rsidR="005F47C7" w:rsidRDefault="005F47C7" w:rsidP="005F47C7">
      <w:pPr>
        <w:spacing w:after="0"/>
      </w:pPr>
      <w:r>
        <w:t>/***********Patient Details*********/</w:t>
      </w:r>
    </w:p>
    <w:p w14:paraId="35BDA356" w14:textId="77777777" w:rsidR="005F47C7" w:rsidRDefault="005F47C7" w:rsidP="005F47C7">
      <w:pPr>
        <w:spacing w:after="0"/>
      </w:pPr>
      <w:r>
        <w:t>Enter the username of the patient: patient1</w:t>
      </w:r>
    </w:p>
    <w:p w14:paraId="472FFD4C" w14:textId="77777777" w:rsidR="005F47C7" w:rsidRDefault="005F47C7" w:rsidP="005F47C7">
      <w:pPr>
        <w:spacing w:after="0"/>
      </w:pPr>
      <w:r>
        <w:t>patient_username</w:t>
      </w:r>
    </w:p>
    <w:p w14:paraId="17152B66" w14:textId="77777777" w:rsidR="005F47C7" w:rsidRDefault="005F47C7" w:rsidP="005F47C7">
      <w:pPr>
        <w:spacing w:after="0"/>
      </w:pPr>
      <w:r>
        <w:t>Records Found</w:t>
      </w:r>
    </w:p>
    <w:p w14:paraId="222E92EA" w14:textId="77777777" w:rsidR="005F47C7" w:rsidRDefault="005F47C7" w:rsidP="005F47C7">
      <w:pPr>
        <w:spacing w:after="0"/>
      </w:pPr>
      <w:r>
        <w:t>Enter the section you want(personal, sickness, drugs, lab): lab</w:t>
      </w:r>
    </w:p>
    <w:p w14:paraId="6FC6F0F3" w14:textId="77777777" w:rsidR="005F47C7" w:rsidRDefault="005F47C7" w:rsidP="005F47C7">
      <w:pPr>
        <w:spacing w:after="0"/>
      </w:pPr>
      <w:r>
        <w:t>Enter the process you want(read, write): read</w:t>
      </w:r>
    </w:p>
    <w:p w14:paraId="4AAD158E" w14:textId="22D8D259" w:rsidR="005F47C7" w:rsidRDefault="005F47C7" w:rsidP="005F47C7">
      <w:pPr>
        <w:spacing w:after="0"/>
      </w:pPr>
      <w:r>
        <w:t>lab11,lab2, lab1, lab2, lab1, lab2</w:t>
      </w:r>
    </w:p>
    <w:p w14:paraId="6D20CF4F" w14:textId="77777777" w:rsidR="005F47C7" w:rsidRDefault="005F47C7" w:rsidP="005F47C7">
      <w:pPr>
        <w:spacing w:after="0"/>
      </w:pPr>
      <w:r>
        <w:t>function (register, login, details or 0) :</w:t>
      </w:r>
    </w:p>
    <w:p w14:paraId="1EBE0B07" w14:textId="77777777" w:rsidR="005F47C7" w:rsidRDefault="005F47C7" w:rsidP="005F47C7">
      <w:pPr>
        <w:spacing w:after="0"/>
      </w:pPr>
      <w:r>
        <w:t>0</w:t>
      </w:r>
    </w:p>
    <w:p w14:paraId="1F9D61D5" w14:textId="7BB9D2CC" w:rsidR="005F47C7" w:rsidRDefault="005F47C7" w:rsidP="005F47C7">
      <w:pPr>
        <w:spacing w:after="0"/>
      </w:pPr>
      <w:r>
        <w:lastRenderedPageBreak/>
        <w:t>Bye</w:t>
      </w:r>
    </w:p>
    <w:sectPr w:rsidR="005F47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KwMDUxNjAzMDA3NTVS0lEKTi0uzszPAykwqgUAbkCCOiwAAAA="/>
  </w:docVars>
  <w:rsids>
    <w:rsidRoot w:val="0024067E"/>
    <w:rsid w:val="0005036B"/>
    <w:rsid w:val="0024067E"/>
    <w:rsid w:val="00427D59"/>
    <w:rsid w:val="004A69E0"/>
    <w:rsid w:val="00521662"/>
    <w:rsid w:val="005B3C26"/>
    <w:rsid w:val="005E1B12"/>
    <w:rsid w:val="005F47C7"/>
    <w:rsid w:val="00664B54"/>
    <w:rsid w:val="00921558"/>
    <w:rsid w:val="009866DD"/>
    <w:rsid w:val="00A809E8"/>
    <w:rsid w:val="00B06132"/>
    <w:rsid w:val="00B71A12"/>
    <w:rsid w:val="00B90AAE"/>
    <w:rsid w:val="00D62966"/>
    <w:rsid w:val="00D6785D"/>
    <w:rsid w:val="00F62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2DBC9"/>
  <w15:chartTrackingRefBased/>
  <w15:docId w15:val="{E3256D23-C065-4597-8388-CF1CA5369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6</Pages>
  <Words>939</Words>
  <Characters>535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ran Lowe</dc:creator>
  <cp:keywords/>
  <dc:description/>
  <cp:lastModifiedBy>Hiran Lowe</cp:lastModifiedBy>
  <cp:revision>19</cp:revision>
  <dcterms:created xsi:type="dcterms:W3CDTF">2020-05-02T09:30:00Z</dcterms:created>
  <dcterms:modified xsi:type="dcterms:W3CDTF">2020-05-02T13:18:00Z</dcterms:modified>
</cp:coreProperties>
</file>